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55F0CF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sz w:val="24"/>
          <w:szCs w:val="24"/>
        </w:rPr>
        <w:t>Hello All, </w:t>
      </w:r>
    </w:p>
    <w:p w14:paraId="6D03EE5E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sz w:val="24"/>
          <w:szCs w:val="24"/>
        </w:rPr>
        <w:t xml:space="preserve">All the provided datasets currently were in the Excel (xlsx) files. We already knew that </w:t>
      </w:r>
      <w:proofErr w:type="gramStart"/>
      <w:r w:rsidRPr="00F2460D">
        <w:rPr>
          <w:rFonts w:ascii="Times New Roman" w:eastAsia="Times New Roman" w:hAnsi="Times New Roman" w:cs="Times New Roman"/>
          <w:sz w:val="24"/>
          <w:szCs w:val="24"/>
        </w:rPr>
        <w:t>in order to</w:t>
      </w:r>
      <w:proofErr w:type="gramEnd"/>
      <w:r w:rsidRPr="00F2460D">
        <w:rPr>
          <w:rFonts w:ascii="Times New Roman" w:eastAsia="Times New Roman" w:hAnsi="Times New Roman" w:cs="Times New Roman"/>
          <w:sz w:val="24"/>
          <w:szCs w:val="24"/>
        </w:rPr>
        <w:t xml:space="preserve"> read Excel file to SAS, we used such the procedure:</w:t>
      </w:r>
    </w:p>
    <w:p w14:paraId="4ADC7CB1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36FA1"/>
          <w:sz w:val="24"/>
          <w:szCs w:val="24"/>
        </w:rPr>
        <w:t>PROC IMPORT OUT=WORK.FITNESS</w:t>
      </w:r>
    </w:p>
    <w:p w14:paraId="07A8658D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36FA1"/>
          <w:sz w:val="24"/>
          <w:szCs w:val="24"/>
        </w:rPr>
        <w:t>            DATAFILE="../Data/bstt401dta.xlsx"</w:t>
      </w:r>
    </w:p>
    <w:p w14:paraId="624C7E21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36FA1"/>
          <w:sz w:val="24"/>
          <w:szCs w:val="24"/>
        </w:rPr>
        <w:t xml:space="preserve"> DBMS=XLSX </w:t>
      </w: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36FA1"/>
          <w:sz w:val="24"/>
          <w:szCs w:val="24"/>
        </w:rPr>
        <w:t>REPLACE;</w:t>
      </w:r>
      <w:proofErr w:type="gramEnd"/>
    </w:p>
    <w:p w14:paraId="2B8FA2C3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36FA1"/>
          <w:sz w:val="24"/>
          <w:szCs w:val="24"/>
        </w:rPr>
        <w:t xml:space="preserve"> RANGE="fitness$A1:G33</w:t>
      </w: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36FA1"/>
          <w:sz w:val="24"/>
          <w:szCs w:val="24"/>
        </w:rPr>
        <w:t>";</w:t>
      </w:r>
      <w:proofErr w:type="gramEnd"/>
      <w:r w:rsidRPr="00F2460D">
        <w:rPr>
          <w:rFonts w:ascii="Times New Roman" w:eastAsia="Times New Roman" w:hAnsi="Times New Roman" w:cs="Times New Roman"/>
          <w:i/>
          <w:iCs/>
          <w:color w:val="236FA1"/>
          <w:sz w:val="24"/>
          <w:szCs w:val="24"/>
        </w:rPr>
        <w:t> </w:t>
      </w:r>
    </w:p>
    <w:p w14:paraId="4063E676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36FA1"/>
          <w:sz w:val="24"/>
          <w:szCs w:val="24"/>
        </w:rPr>
        <w:t>      GETNAMES=</w:t>
      </w: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36FA1"/>
          <w:sz w:val="24"/>
          <w:szCs w:val="24"/>
        </w:rPr>
        <w:t>YES;</w:t>
      </w:r>
      <w:proofErr w:type="gramEnd"/>
    </w:p>
    <w:p w14:paraId="538D0B9E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36FA1"/>
          <w:sz w:val="24"/>
          <w:szCs w:val="24"/>
        </w:rPr>
        <w:t>RUN;</w:t>
      </w:r>
      <w:proofErr w:type="gramEnd"/>
    </w:p>
    <w:p w14:paraId="65038290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sz w:val="24"/>
          <w:szCs w:val="24"/>
        </w:rPr>
        <w:t>Imagine that we received 1 Excel file with multiple tabs. Instead of writing many code lines to read data into SAS, we just need to use libname XLSX engine, such that:</w:t>
      </w:r>
    </w:p>
    <w:p w14:paraId="52B4CA2B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b/>
          <w:bCs/>
          <w:color w:val="E03E2D"/>
          <w:sz w:val="24"/>
          <w:szCs w:val="24"/>
        </w:rPr>
        <w:t>libname bstt401 XLSX "../Data/bstt401dta.xlsx</w:t>
      </w:r>
      <w:proofErr w:type="gramStart"/>
      <w:r w:rsidRPr="00F2460D">
        <w:rPr>
          <w:rFonts w:ascii="Times New Roman" w:eastAsia="Times New Roman" w:hAnsi="Times New Roman" w:cs="Times New Roman"/>
          <w:b/>
          <w:bCs/>
          <w:color w:val="E03E2D"/>
          <w:sz w:val="24"/>
          <w:szCs w:val="24"/>
        </w:rPr>
        <w:t>";</w:t>
      </w:r>
      <w:proofErr w:type="gramEnd"/>
    </w:p>
    <w:p w14:paraId="7CBCB71F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sz w:val="24"/>
          <w:szCs w:val="24"/>
        </w:rPr>
        <w:t>To discover data member in the library bstt401dta:</w:t>
      </w:r>
    </w:p>
    <w:p w14:paraId="6ECA28DA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color w:val="E03E2D"/>
          <w:sz w:val="24"/>
          <w:szCs w:val="24"/>
        </w:rPr>
        <w:t xml:space="preserve">proc datasets lib=bstt401; </w:t>
      </w:r>
      <w:proofErr w:type="gramStart"/>
      <w:r w:rsidRPr="00F2460D">
        <w:rPr>
          <w:rFonts w:ascii="Times New Roman" w:eastAsia="Times New Roman" w:hAnsi="Times New Roman" w:cs="Times New Roman"/>
          <w:color w:val="E03E2D"/>
          <w:sz w:val="24"/>
          <w:szCs w:val="24"/>
        </w:rPr>
        <w:t>quit;</w:t>
      </w:r>
      <w:proofErr w:type="gramEnd"/>
    </w:p>
    <w:p w14:paraId="5C8E387E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sz w:val="24"/>
          <w:szCs w:val="24"/>
        </w:rPr>
        <w:t>Then do what next procedures you want to, using the libname and (tab) dataset within this libname, for example:</w:t>
      </w:r>
    </w:p>
    <w:p w14:paraId="571A1902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 xml:space="preserve">proc contents data=bstt401.fitness varnum; </w:t>
      </w: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run;</w:t>
      </w:r>
      <w:proofErr w:type="gramEnd"/>
    </w:p>
    <w:p w14:paraId="1F3E3666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proc univariate data=bstt401.</w:t>
      </w: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starbucks;</w:t>
      </w:r>
      <w:proofErr w:type="gramEnd"/>
    </w:p>
    <w:p w14:paraId="30B9A446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 xml:space="preserve">var </w:t>
      </w: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calories;</w:t>
      </w:r>
      <w:proofErr w:type="gramEnd"/>
    </w:p>
    <w:p w14:paraId="5CDFD444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 xml:space="preserve">hist </w:t>
      </w: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calories;</w:t>
      </w:r>
      <w:proofErr w:type="gramEnd"/>
    </w:p>
    <w:p w14:paraId="11DF0F72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run;</w:t>
      </w:r>
      <w:proofErr w:type="gramEnd"/>
    </w:p>
    <w:p w14:paraId="35603A9E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PROC REG DATA=bstt401.</w:t>
      </w: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childIQ;</w:t>
      </w:r>
      <w:proofErr w:type="gramEnd"/>
    </w:p>
    <w:p w14:paraId="47B58DB3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MODEL childIQ=momIQ; /* Simple regression */</w:t>
      </w:r>
    </w:p>
    <w:p w14:paraId="1B09DEC0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TITLE "Simple regression</w:t>
      </w: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";</w:t>
      </w:r>
      <w:proofErr w:type="gramEnd"/>
    </w:p>
    <w:p w14:paraId="64B3339B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MODEL childIQ=momHSgrad momIQ; /* Multiple Regression */</w:t>
      </w:r>
    </w:p>
    <w:p w14:paraId="49CFA291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TITLE "Multiple regression</w:t>
      </w: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";</w:t>
      </w:r>
      <w:proofErr w:type="gramEnd"/>
    </w:p>
    <w:p w14:paraId="3D9C65AC" w14:textId="77777777" w:rsidR="00F2460D" w:rsidRPr="00F2460D" w:rsidRDefault="00F2460D" w:rsidP="00F246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F2460D">
        <w:rPr>
          <w:rFonts w:ascii="Times New Roman" w:eastAsia="Times New Roman" w:hAnsi="Times New Roman" w:cs="Times New Roman"/>
          <w:i/>
          <w:iCs/>
          <w:color w:val="2DC26B"/>
          <w:sz w:val="24"/>
          <w:szCs w:val="24"/>
        </w:rPr>
        <w:t>RUN;</w:t>
      </w:r>
      <w:proofErr w:type="gramEnd"/>
    </w:p>
    <w:p w14:paraId="33F55EE3" w14:textId="77777777" w:rsidR="00F2460D" w:rsidRPr="00F2460D" w:rsidRDefault="00F2460D" w:rsidP="00F2460D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45F76A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sz w:val="24"/>
          <w:szCs w:val="24"/>
        </w:rPr>
        <w:t>I attached '1 Excel file' including all tab datasets we had until now for your reference.</w:t>
      </w:r>
    </w:p>
    <w:p w14:paraId="02318C42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sz w:val="24"/>
          <w:szCs w:val="24"/>
        </w:rPr>
        <w:t>Further reading:</w:t>
      </w:r>
    </w:p>
    <w:p w14:paraId="41DE5EEC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4" w:history="1">
        <w:r w:rsidRPr="00F2460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documentation.sas.com/?cdcId=pgmsascdc&amp;cdcVersion=9.4_3.5&amp;docsetId=acpcref&amp;docsetTarget=n0oj9f6i838mymn148890ckla700.htm&amp;locale=en</w:t>
        </w:r>
      </w:hyperlink>
    </w:p>
    <w:p w14:paraId="0AEC5E41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5" w:history="1">
        <w:r w:rsidRPr="00F2460D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s://blogs.sas.com/content/sasdummy/2015/05/20/using-libname-xlsx-to-read-and-write-excel-files/</w:t>
        </w:r>
      </w:hyperlink>
    </w:p>
    <w:p w14:paraId="28E897EA" w14:textId="77777777" w:rsidR="00F2460D" w:rsidRPr="00F2460D" w:rsidRDefault="00F2460D" w:rsidP="00F2460D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18BD9A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sz w:val="24"/>
          <w:szCs w:val="24"/>
        </w:rPr>
        <w:t>Best and let me know what you think,</w:t>
      </w:r>
    </w:p>
    <w:p w14:paraId="162EB5BC" w14:textId="77777777" w:rsidR="00F2460D" w:rsidRPr="00F2460D" w:rsidRDefault="00F2460D" w:rsidP="00F2460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sz w:val="24"/>
          <w:szCs w:val="24"/>
        </w:rPr>
        <w:t>Hai (TA).</w:t>
      </w:r>
    </w:p>
    <w:p w14:paraId="18FE9948" w14:textId="77777777" w:rsidR="00F2460D" w:rsidRPr="00F2460D" w:rsidRDefault="00F2460D" w:rsidP="00F2460D">
      <w:pPr>
        <w:spacing w:before="100" w:beforeAutospacing="1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60D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18151C8" w14:textId="77777777" w:rsidR="0006071A" w:rsidRDefault="0006071A"/>
    <w:sectPr w:rsidR="000607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DcyMDMztjCwMDFX0lEKTi0uzszPAykwrAUAaPi7IiwAAAA="/>
  </w:docVars>
  <w:rsids>
    <w:rsidRoot w:val="00F2460D"/>
    <w:rsid w:val="0006071A"/>
    <w:rsid w:val="00F24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93A39"/>
  <w15:chartTrackingRefBased/>
  <w15:docId w15:val="{35AA0166-0900-45F8-8AD5-3C2EFDB9A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46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F2460D"/>
    <w:rPr>
      <w:i/>
      <w:iCs/>
    </w:rPr>
  </w:style>
  <w:style w:type="character" w:styleId="Strong">
    <w:name w:val="Strong"/>
    <w:basedOn w:val="DefaultParagraphFont"/>
    <w:uiPriority w:val="22"/>
    <w:qFormat/>
    <w:rsid w:val="00F2460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F2460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17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5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0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4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54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2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blogs.sas.com/content/sasdummy/2015/05/20/using-libname-xlsx-to-read-and-write-excel-files/" TargetMode="External"/><Relationship Id="rId4" Type="http://schemas.openxmlformats.org/officeDocument/2006/relationships/hyperlink" Target="https://documentation.sas.com/?cdcId=pgmsascdc&amp;cdcVersion=9.4_3.5&amp;docsetId=acpcref&amp;docsetTarget=n0oj9f6i838mymn148890ckla700.htm&amp;locale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55</Words>
  <Characters>1454</Characters>
  <Application>Microsoft Office Word</Application>
  <DocSecurity>0</DocSecurity>
  <Lines>12</Lines>
  <Paragraphs>3</Paragraphs>
  <ScaleCrop>false</ScaleCrop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 Nguyen</dc:creator>
  <cp:keywords/>
  <dc:description/>
  <cp:lastModifiedBy>Hai Nguyen</cp:lastModifiedBy>
  <cp:revision>1</cp:revision>
  <dcterms:created xsi:type="dcterms:W3CDTF">2021-02-16T00:00:00Z</dcterms:created>
  <dcterms:modified xsi:type="dcterms:W3CDTF">2021-02-16T00:03:00Z</dcterms:modified>
</cp:coreProperties>
</file>